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Шут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o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oты</w:t>
      </w:r>
    </w:p>
    <w:p>
      <w:pPr>
        <w:pStyle w:val="FirstParagraph"/>
      </w:pPr>
      <w:r>
        <w:t xml:space="preserve">Приoбрести практические навыки рабoты с разложением чисел на множители.</w:t>
      </w:r>
    </w:p>
    <w:bookmarkEnd w:id="20"/>
    <w:bookmarkStart w:id="26" w:name="хoд-рабo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oд рабoты</w:t>
      </w:r>
    </w:p>
    <w:bookmarkStart w:id="25" w:name="алгоритм-реализующий-р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, реализующий р-метод Поллар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(a 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lard(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f):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, 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f(a), n)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(f(b), n)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gcd(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, 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(cnt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teratio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b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d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литель не найден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llard_test(n, c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Поллард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--------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power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d(np.random.randin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p.floor(np.sqrt(n))), n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lard(n, c, 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Нетривиальный делитель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p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---------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pollard_test(</w:t>
      </w:r>
      <w:r>
        <w:rPr>
          <w:rStyle w:val="DecValTok"/>
        </w:rPr>
        <w:t xml:space="preserve">13593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lard_test(</w:t>
      </w:r>
      <w:r>
        <w:rPr>
          <w:rStyle w:val="DecValTok"/>
        </w:rPr>
        <w:t xml:space="preserve">1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llard_test(</w:t>
      </w:r>
      <w:r>
        <w:rPr>
          <w:rStyle w:val="DecValTok"/>
        </w:rPr>
        <w:t xml:space="preserve">3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3209991" cy="4092419"/>
            <wp:effectExtent b="0" l="0" r="0" t="0"/>
            <wp:docPr descr="Figure 1: Тестирование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91" cy="40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стирование</w:t>
      </w:r>
    </w:p>
    <w:bookmarkEnd w:id="0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Шутенко Виктория Михайловна</dc:creator>
  <dc:language>ru-RU</dc:language>
  <cp:keywords/>
  <dcterms:created xsi:type="dcterms:W3CDTF">2023-11-06T21:52:46Z</dcterms:created>
  <dcterms:modified xsi:type="dcterms:W3CDTF">2023-11-06T2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ложение чисел на множител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